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2AED699E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r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A3432C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4FB2EAF7" w14:textId="68D68201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  <w:bookmarkStart w:id="0" w:name="_GoBack"/>
      <w:bookmarkEnd w:id="0"/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192328E4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G.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3D234" w14:textId="77777777" w:rsidR="00AB48AB" w:rsidRDefault="00AB48AB" w:rsidP="009E1FEB">
      <w:pPr>
        <w:spacing w:after="0" w:line="240" w:lineRule="auto"/>
      </w:pPr>
      <w:r>
        <w:separator/>
      </w:r>
    </w:p>
  </w:endnote>
  <w:endnote w:type="continuationSeparator" w:id="0">
    <w:p w14:paraId="7D91975C" w14:textId="77777777" w:rsidR="00AB48AB" w:rsidRDefault="00AB48A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5DAAC" w14:textId="77777777" w:rsidR="00AB48AB" w:rsidRDefault="00AB48AB" w:rsidP="009E1FEB">
      <w:pPr>
        <w:spacing w:after="0" w:line="240" w:lineRule="auto"/>
      </w:pPr>
      <w:r>
        <w:separator/>
      </w:r>
    </w:p>
  </w:footnote>
  <w:footnote w:type="continuationSeparator" w:id="0">
    <w:p w14:paraId="1D33F146" w14:textId="77777777" w:rsidR="00AB48AB" w:rsidRDefault="00AB48A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agFADcUlBU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1992</Words>
  <Characters>1135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52</cp:revision>
  <cp:lastPrinted>2022-08-30T21:58:00Z</cp:lastPrinted>
  <dcterms:created xsi:type="dcterms:W3CDTF">2019-03-22T09:18:00Z</dcterms:created>
  <dcterms:modified xsi:type="dcterms:W3CDTF">2022-09-19T08:17:00Z</dcterms:modified>
</cp:coreProperties>
</file>